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85BAD4E">
      <w:pPr>
        <w:widowControl/>
        <w:jc w:val="center"/>
        <w:rPr>
          <w:rFonts w:ascii="Times New Roman" w:hAnsi="Times New Roman" w:eastAsia="宋体" w:cs="Times New Roman"/>
          <w:sz w:val="32"/>
          <w:szCs w:val="32"/>
        </w:rPr>
      </w:pPr>
    </w:p>
    <w:p w14:paraId="4334B641">
      <w:pPr>
        <w:widowControl/>
        <w:jc w:val="center"/>
        <w:rPr>
          <w:rFonts w:ascii="Times New Roman" w:hAnsi="Times New Roman" w:eastAsia="宋体" w:cs="Times New Roman"/>
          <w:sz w:val="24"/>
          <w:szCs w:val="24"/>
        </w:rPr>
      </w:pPr>
    </w:p>
    <w:p w14:paraId="0942FEC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auto"/>
        <w:jc w:val="center"/>
        <w:textAlignment w:val="auto"/>
        <w:rPr>
          <w:rFonts w:hint="eastAsia" w:ascii="Times New Roman" w:hAnsi="Times New Roman" w:eastAsia="黑体" w:cs="Times New Roman"/>
          <w:b/>
          <w:sz w:val="48"/>
          <w:szCs w:val="48"/>
          <w:lang w:eastAsia="zh-CN"/>
        </w:rPr>
      </w:pPr>
      <w:r>
        <w:rPr>
          <w:rFonts w:hint="eastAsia" w:ascii="Times New Roman" w:hAnsi="Times New Roman" w:eastAsia="黑体" w:cs="Times New Roman"/>
          <w:b/>
          <w:sz w:val="48"/>
          <w:szCs w:val="48"/>
          <w:lang w:eastAsia="zh-CN"/>
        </w:rPr>
        <w:t>西南财经大学工商管理学院</w:t>
      </w:r>
    </w:p>
    <w:p w14:paraId="24A897ED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auto"/>
        <w:jc w:val="center"/>
        <w:textAlignment w:val="auto"/>
        <w:rPr>
          <w:rFonts w:hint="default" w:ascii="Times New Roman" w:hAnsi="Times New Roman" w:eastAsia="黑体" w:cs="Times New Roman"/>
          <w:b/>
          <w:sz w:val="48"/>
          <w:szCs w:val="48"/>
          <w:lang w:val="en-US" w:eastAsia="zh-CN"/>
        </w:rPr>
      </w:pPr>
      <w:r>
        <w:rPr>
          <w:rFonts w:hint="eastAsia" w:ascii="Times New Roman" w:hAnsi="Times New Roman" w:eastAsia="黑体" w:cs="Times New Roman"/>
          <w:b/>
          <w:sz w:val="48"/>
          <w:szCs w:val="48"/>
          <w:lang w:val="en-US" w:eastAsia="zh-CN"/>
        </w:rPr>
        <w:t>2026</w:t>
      </w:r>
      <w:bookmarkStart w:id="0" w:name="_GoBack"/>
      <w:bookmarkEnd w:id="0"/>
      <w:r>
        <w:rPr>
          <w:rFonts w:hint="eastAsia" w:ascii="Times New Roman" w:hAnsi="Times New Roman" w:eastAsia="黑体" w:cs="Times New Roman"/>
          <w:b/>
          <w:sz w:val="48"/>
          <w:szCs w:val="48"/>
          <w:lang w:val="en-US" w:eastAsia="zh-CN"/>
        </w:rPr>
        <w:t>级推免生选拔面试</w:t>
      </w:r>
    </w:p>
    <w:p w14:paraId="763D1AB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auto"/>
        <w:jc w:val="center"/>
        <w:textAlignment w:val="auto"/>
        <w:rPr>
          <w:rFonts w:hint="eastAsia" w:ascii="Times New Roman" w:hAnsi="Times New Roman" w:eastAsia="黑体" w:cs="Times New Roman"/>
          <w:b/>
          <w:sz w:val="48"/>
          <w:szCs w:val="48"/>
          <w:lang w:eastAsia="zh-CN"/>
        </w:rPr>
      </w:pPr>
      <w:r>
        <w:rPr>
          <w:rFonts w:hint="eastAsia" w:ascii="Times New Roman" w:hAnsi="Times New Roman" w:eastAsia="黑体" w:cs="Times New Roman"/>
          <w:b/>
          <w:sz w:val="48"/>
          <w:szCs w:val="48"/>
          <w:lang w:eastAsia="zh-CN"/>
        </w:rPr>
        <w:t>学术成果</w:t>
      </w:r>
    </w:p>
    <w:p w14:paraId="38435C4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auto"/>
        <w:jc w:val="center"/>
        <w:textAlignment w:val="auto"/>
        <w:rPr>
          <w:rFonts w:ascii="Times New Roman" w:hAnsi="Times New Roman" w:eastAsia="黑体" w:cs="Times New Roman"/>
          <w:b/>
          <w:sz w:val="48"/>
          <w:szCs w:val="48"/>
        </w:rPr>
      </w:pPr>
    </w:p>
    <w:p w14:paraId="1A2E084E">
      <w:pPr>
        <w:widowControl/>
        <w:jc w:val="center"/>
        <w:rPr>
          <w:rFonts w:hint="eastAsia" w:ascii="Times New Roman" w:hAnsi="Times New Roman" w:eastAsia="黑体" w:cs="Times New Roman"/>
          <w:kern w:val="0"/>
          <w:sz w:val="44"/>
          <w:szCs w:val="44"/>
        </w:rPr>
      </w:pPr>
    </w:p>
    <w:p w14:paraId="7E7EA6AF">
      <w:pPr>
        <w:widowControl/>
        <w:jc w:val="center"/>
        <w:rPr>
          <w:rFonts w:ascii="Times New Roman" w:hAnsi="Times New Roman" w:eastAsia="黑体" w:cs="Times New Roman"/>
          <w:kern w:val="0"/>
          <w:sz w:val="44"/>
          <w:szCs w:val="44"/>
        </w:rPr>
      </w:pPr>
    </w:p>
    <w:p w14:paraId="3189EE93">
      <w:pPr>
        <w:jc w:val="left"/>
        <w:rPr>
          <w:rFonts w:hint="eastAsia" w:ascii="仿宋" w:hAnsi="仿宋" w:eastAsia="仿宋" w:cs="Times New Roman"/>
          <w:sz w:val="32"/>
          <w:szCs w:val="24"/>
          <w:u w:val="single"/>
          <w:lang w:val="en-US" w:eastAsia="zh-CN"/>
        </w:rPr>
      </w:pPr>
      <w:r>
        <w:rPr>
          <w:rFonts w:hint="eastAsia" w:ascii="仿宋" w:hAnsi="仿宋" w:eastAsia="仿宋" w:cs="Times New Roman"/>
          <w:sz w:val="32"/>
          <w:szCs w:val="24"/>
        </w:rPr>
        <w:t xml:space="preserve">    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成果</w:t>
      </w:r>
      <w:r>
        <w:rPr>
          <w:rFonts w:ascii="仿宋" w:hAnsi="仿宋" w:eastAsia="仿宋" w:cs="Times New Roman"/>
          <w:sz w:val="32"/>
          <w:szCs w:val="24"/>
        </w:rPr>
        <w:t>名称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</w:t>
      </w:r>
      <w:r>
        <w:rPr>
          <w:rFonts w:hint="eastAsia" w:ascii="仿宋" w:hAnsi="仿宋" w:eastAsia="仿宋" w:cs="Times New Roman"/>
          <w:sz w:val="32"/>
          <w:szCs w:val="24"/>
          <w:u w:val="single"/>
          <w:lang w:val="en-US" w:eastAsia="zh-CN"/>
        </w:rPr>
        <w:t xml:space="preserve"> </w:t>
      </w:r>
    </w:p>
    <w:p w14:paraId="77C654AC">
      <w:pPr>
        <w:spacing w:beforeLines="50" w:afterLines="50"/>
        <w:ind w:right="-57" w:rightChars="-27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44"/>
          <w:szCs w:val="24"/>
        </w:rPr>
        <w:tab/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申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请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人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</w:t>
      </w:r>
    </w:p>
    <w:p w14:paraId="73F3F26D">
      <w:pPr>
        <w:spacing w:beforeLines="50" w:afterLines="50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申请</w:t>
      </w:r>
      <w:r>
        <w:rPr>
          <w:rFonts w:ascii="仿宋" w:hAnsi="仿宋" w:eastAsia="仿宋" w:cs="Times New Roman"/>
          <w:sz w:val="32"/>
          <w:szCs w:val="24"/>
        </w:rPr>
        <w:t>学院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</w:t>
      </w:r>
    </w:p>
    <w:p w14:paraId="21A3ECB5">
      <w:pPr>
        <w:spacing w:beforeLines="50" w:afterLines="50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44"/>
          <w:szCs w:val="24"/>
        </w:rPr>
        <w:tab/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申请专业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</w:t>
      </w:r>
    </w:p>
    <w:p w14:paraId="37940808"/>
    <w:p w14:paraId="305197BE"/>
    <w:p w14:paraId="0D6A5F98"/>
    <w:p w14:paraId="1708A4A8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OyNDYwsLA0sDAzNjVS0lEKTi0uzszPAykwNK4FAIj3B6gtAAAA"/>
    <w:docVar w:name="commondata" w:val="eyJoZGlkIjoiNmNjOWYyZWM2NWM4NWJlMzQzNTZiN2FlZjIxMmMxNDEifQ=="/>
  </w:docVars>
  <w:rsids>
    <w:rsidRoot w:val="00124C5F"/>
    <w:rsid w:val="00016AEE"/>
    <w:rsid w:val="00017163"/>
    <w:rsid w:val="000248A9"/>
    <w:rsid w:val="000448EA"/>
    <w:rsid w:val="00053A8D"/>
    <w:rsid w:val="00054FCF"/>
    <w:rsid w:val="00061FDB"/>
    <w:rsid w:val="00071850"/>
    <w:rsid w:val="0007201F"/>
    <w:rsid w:val="000748CD"/>
    <w:rsid w:val="00080C04"/>
    <w:rsid w:val="000816D3"/>
    <w:rsid w:val="0008495E"/>
    <w:rsid w:val="0009217C"/>
    <w:rsid w:val="00097398"/>
    <w:rsid w:val="000B1806"/>
    <w:rsid w:val="000C2FB6"/>
    <w:rsid w:val="000D1854"/>
    <w:rsid w:val="000E1FD2"/>
    <w:rsid w:val="001058B8"/>
    <w:rsid w:val="001060D2"/>
    <w:rsid w:val="001069DF"/>
    <w:rsid w:val="00112756"/>
    <w:rsid w:val="001204A8"/>
    <w:rsid w:val="0012108F"/>
    <w:rsid w:val="001219F7"/>
    <w:rsid w:val="00124C5F"/>
    <w:rsid w:val="0013027E"/>
    <w:rsid w:val="00130E7F"/>
    <w:rsid w:val="00132C27"/>
    <w:rsid w:val="001428CB"/>
    <w:rsid w:val="00146874"/>
    <w:rsid w:val="00153C47"/>
    <w:rsid w:val="00156C47"/>
    <w:rsid w:val="0015751F"/>
    <w:rsid w:val="00163324"/>
    <w:rsid w:val="00171599"/>
    <w:rsid w:val="001723A3"/>
    <w:rsid w:val="001C4D6E"/>
    <w:rsid w:val="001D5BAC"/>
    <w:rsid w:val="001D7650"/>
    <w:rsid w:val="001E69E3"/>
    <w:rsid w:val="001F132B"/>
    <w:rsid w:val="001F3894"/>
    <w:rsid w:val="001F727E"/>
    <w:rsid w:val="00201AE4"/>
    <w:rsid w:val="00204FEF"/>
    <w:rsid w:val="00205626"/>
    <w:rsid w:val="002101DE"/>
    <w:rsid w:val="00227203"/>
    <w:rsid w:val="00232667"/>
    <w:rsid w:val="00256F02"/>
    <w:rsid w:val="00274E1F"/>
    <w:rsid w:val="00276FEE"/>
    <w:rsid w:val="00284A86"/>
    <w:rsid w:val="00296940"/>
    <w:rsid w:val="002A1F48"/>
    <w:rsid w:val="002A7406"/>
    <w:rsid w:val="002A7E9D"/>
    <w:rsid w:val="002D2570"/>
    <w:rsid w:val="002D6BD0"/>
    <w:rsid w:val="002F3D52"/>
    <w:rsid w:val="002F3F54"/>
    <w:rsid w:val="00310A1F"/>
    <w:rsid w:val="003121D3"/>
    <w:rsid w:val="003123A6"/>
    <w:rsid w:val="00327482"/>
    <w:rsid w:val="003378EC"/>
    <w:rsid w:val="0034619F"/>
    <w:rsid w:val="00346809"/>
    <w:rsid w:val="0036326F"/>
    <w:rsid w:val="00376C84"/>
    <w:rsid w:val="0038572B"/>
    <w:rsid w:val="003878A3"/>
    <w:rsid w:val="003932EB"/>
    <w:rsid w:val="003A0265"/>
    <w:rsid w:val="003A5193"/>
    <w:rsid w:val="003A5295"/>
    <w:rsid w:val="003B03F6"/>
    <w:rsid w:val="003B4C34"/>
    <w:rsid w:val="003C7DEF"/>
    <w:rsid w:val="003D430F"/>
    <w:rsid w:val="003D5B93"/>
    <w:rsid w:val="003F1E9E"/>
    <w:rsid w:val="003F5DBB"/>
    <w:rsid w:val="004033E1"/>
    <w:rsid w:val="00403C8F"/>
    <w:rsid w:val="0041518B"/>
    <w:rsid w:val="00427638"/>
    <w:rsid w:val="00450419"/>
    <w:rsid w:val="004524AF"/>
    <w:rsid w:val="004548FE"/>
    <w:rsid w:val="00456C85"/>
    <w:rsid w:val="0046324B"/>
    <w:rsid w:val="00463D76"/>
    <w:rsid w:val="0047196C"/>
    <w:rsid w:val="004771AF"/>
    <w:rsid w:val="004779F6"/>
    <w:rsid w:val="00493F2A"/>
    <w:rsid w:val="004959F2"/>
    <w:rsid w:val="004A5AE0"/>
    <w:rsid w:val="004B00B6"/>
    <w:rsid w:val="004C0475"/>
    <w:rsid w:val="004C6BC0"/>
    <w:rsid w:val="004D6FAF"/>
    <w:rsid w:val="004E5665"/>
    <w:rsid w:val="004E56A8"/>
    <w:rsid w:val="004F0A4B"/>
    <w:rsid w:val="004F3BFD"/>
    <w:rsid w:val="00500D0D"/>
    <w:rsid w:val="005043DB"/>
    <w:rsid w:val="00531A12"/>
    <w:rsid w:val="00536D39"/>
    <w:rsid w:val="00540F12"/>
    <w:rsid w:val="00542017"/>
    <w:rsid w:val="0054507F"/>
    <w:rsid w:val="005528C0"/>
    <w:rsid w:val="005612BD"/>
    <w:rsid w:val="00572ED8"/>
    <w:rsid w:val="00576914"/>
    <w:rsid w:val="00593BCA"/>
    <w:rsid w:val="00597C96"/>
    <w:rsid w:val="005A3769"/>
    <w:rsid w:val="005B6DA8"/>
    <w:rsid w:val="005C3A0F"/>
    <w:rsid w:val="005C3B59"/>
    <w:rsid w:val="005C772F"/>
    <w:rsid w:val="005D109C"/>
    <w:rsid w:val="005D1ABA"/>
    <w:rsid w:val="005D24B8"/>
    <w:rsid w:val="0060233B"/>
    <w:rsid w:val="006145C0"/>
    <w:rsid w:val="00616B4C"/>
    <w:rsid w:val="0064268F"/>
    <w:rsid w:val="0064357E"/>
    <w:rsid w:val="00672536"/>
    <w:rsid w:val="0068321A"/>
    <w:rsid w:val="006853F1"/>
    <w:rsid w:val="00691505"/>
    <w:rsid w:val="006949B5"/>
    <w:rsid w:val="006B1DFE"/>
    <w:rsid w:val="006B7D93"/>
    <w:rsid w:val="006C122F"/>
    <w:rsid w:val="006C2B13"/>
    <w:rsid w:val="006D49D1"/>
    <w:rsid w:val="006D6225"/>
    <w:rsid w:val="006E43CC"/>
    <w:rsid w:val="006E6F05"/>
    <w:rsid w:val="00701C15"/>
    <w:rsid w:val="00707BDA"/>
    <w:rsid w:val="007124D0"/>
    <w:rsid w:val="007130F3"/>
    <w:rsid w:val="00725DF8"/>
    <w:rsid w:val="00726C3C"/>
    <w:rsid w:val="0073107F"/>
    <w:rsid w:val="00741B55"/>
    <w:rsid w:val="00745D29"/>
    <w:rsid w:val="00746389"/>
    <w:rsid w:val="00753586"/>
    <w:rsid w:val="0075468D"/>
    <w:rsid w:val="00760587"/>
    <w:rsid w:val="00767299"/>
    <w:rsid w:val="007816AC"/>
    <w:rsid w:val="00786A8D"/>
    <w:rsid w:val="007946EE"/>
    <w:rsid w:val="007A104C"/>
    <w:rsid w:val="007A29B9"/>
    <w:rsid w:val="007B27D3"/>
    <w:rsid w:val="007B46C2"/>
    <w:rsid w:val="007B4819"/>
    <w:rsid w:val="007B5D41"/>
    <w:rsid w:val="007C33BF"/>
    <w:rsid w:val="007D1150"/>
    <w:rsid w:val="007D15B7"/>
    <w:rsid w:val="007D175A"/>
    <w:rsid w:val="007E7DF2"/>
    <w:rsid w:val="007F2A19"/>
    <w:rsid w:val="00801E7A"/>
    <w:rsid w:val="00804DB5"/>
    <w:rsid w:val="00830D66"/>
    <w:rsid w:val="008401E6"/>
    <w:rsid w:val="008411A3"/>
    <w:rsid w:val="00841BD0"/>
    <w:rsid w:val="008648F7"/>
    <w:rsid w:val="00870A83"/>
    <w:rsid w:val="00874B22"/>
    <w:rsid w:val="00882E35"/>
    <w:rsid w:val="00887D6A"/>
    <w:rsid w:val="00892EF7"/>
    <w:rsid w:val="0089388B"/>
    <w:rsid w:val="008A0626"/>
    <w:rsid w:val="008A2616"/>
    <w:rsid w:val="008A78FB"/>
    <w:rsid w:val="008B57A5"/>
    <w:rsid w:val="008C0C75"/>
    <w:rsid w:val="008C6E7D"/>
    <w:rsid w:val="008C7682"/>
    <w:rsid w:val="008C7B98"/>
    <w:rsid w:val="008D006D"/>
    <w:rsid w:val="008D6A77"/>
    <w:rsid w:val="00901A15"/>
    <w:rsid w:val="009059FE"/>
    <w:rsid w:val="00905D0B"/>
    <w:rsid w:val="00914342"/>
    <w:rsid w:val="00915498"/>
    <w:rsid w:val="00922C1C"/>
    <w:rsid w:val="009326F4"/>
    <w:rsid w:val="00941AFC"/>
    <w:rsid w:val="00963E0E"/>
    <w:rsid w:val="00966953"/>
    <w:rsid w:val="00975265"/>
    <w:rsid w:val="00983913"/>
    <w:rsid w:val="00996E96"/>
    <w:rsid w:val="009A66FF"/>
    <w:rsid w:val="009B29AD"/>
    <w:rsid w:val="009B44BC"/>
    <w:rsid w:val="009C577F"/>
    <w:rsid w:val="009D1811"/>
    <w:rsid w:val="009D2B34"/>
    <w:rsid w:val="009E5202"/>
    <w:rsid w:val="009E6B67"/>
    <w:rsid w:val="009F12A7"/>
    <w:rsid w:val="00A01B2B"/>
    <w:rsid w:val="00A04C5F"/>
    <w:rsid w:val="00A203F5"/>
    <w:rsid w:val="00A21269"/>
    <w:rsid w:val="00A21F4B"/>
    <w:rsid w:val="00A30599"/>
    <w:rsid w:val="00A33EFD"/>
    <w:rsid w:val="00A43E41"/>
    <w:rsid w:val="00A549A8"/>
    <w:rsid w:val="00A7128D"/>
    <w:rsid w:val="00A739A7"/>
    <w:rsid w:val="00A77B2A"/>
    <w:rsid w:val="00A81CF8"/>
    <w:rsid w:val="00A85D3A"/>
    <w:rsid w:val="00A95D21"/>
    <w:rsid w:val="00A96C36"/>
    <w:rsid w:val="00AD242D"/>
    <w:rsid w:val="00AD708B"/>
    <w:rsid w:val="00AE5276"/>
    <w:rsid w:val="00B03E92"/>
    <w:rsid w:val="00B068A3"/>
    <w:rsid w:val="00B12AB0"/>
    <w:rsid w:val="00B139F4"/>
    <w:rsid w:val="00B13D1F"/>
    <w:rsid w:val="00B22D26"/>
    <w:rsid w:val="00B23B71"/>
    <w:rsid w:val="00B35199"/>
    <w:rsid w:val="00B361B7"/>
    <w:rsid w:val="00B37DEB"/>
    <w:rsid w:val="00B406EE"/>
    <w:rsid w:val="00B41E5B"/>
    <w:rsid w:val="00B43880"/>
    <w:rsid w:val="00B531EF"/>
    <w:rsid w:val="00B54B64"/>
    <w:rsid w:val="00B54CEC"/>
    <w:rsid w:val="00B55964"/>
    <w:rsid w:val="00B57549"/>
    <w:rsid w:val="00B663D8"/>
    <w:rsid w:val="00B71C11"/>
    <w:rsid w:val="00B800FF"/>
    <w:rsid w:val="00B80DE4"/>
    <w:rsid w:val="00B914EF"/>
    <w:rsid w:val="00BA010B"/>
    <w:rsid w:val="00BA0774"/>
    <w:rsid w:val="00BA6508"/>
    <w:rsid w:val="00BB1D34"/>
    <w:rsid w:val="00BB52F8"/>
    <w:rsid w:val="00BB6440"/>
    <w:rsid w:val="00BC378E"/>
    <w:rsid w:val="00BE01EB"/>
    <w:rsid w:val="00BE22CC"/>
    <w:rsid w:val="00BE4255"/>
    <w:rsid w:val="00C133C4"/>
    <w:rsid w:val="00C177B4"/>
    <w:rsid w:val="00C552EE"/>
    <w:rsid w:val="00C706E1"/>
    <w:rsid w:val="00C719D7"/>
    <w:rsid w:val="00C75819"/>
    <w:rsid w:val="00C90C8E"/>
    <w:rsid w:val="00C91B2B"/>
    <w:rsid w:val="00CA7CBC"/>
    <w:rsid w:val="00CB22F1"/>
    <w:rsid w:val="00CB6986"/>
    <w:rsid w:val="00CC6A70"/>
    <w:rsid w:val="00CD1052"/>
    <w:rsid w:val="00CD5FF1"/>
    <w:rsid w:val="00CD78A0"/>
    <w:rsid w:val="00CE46E5"/>
    <w:rsid w:val="00CF3FC9"/>
    <w:rsid w:val="00D01D99"/>
    <w:rsid w:val="00D106FA"/>
    <w:rsid w:val="00D17C59"/>
    <w:rsid w:val="00D17E0E"/>
    <w:rsid w:val="00D17E74"/>
    <w:rsid w:val="00D30A7B"/>
    <w:rsid w:val="00D52045"/>
    <w:rsid w:val="00D56170"/>
    <w:rsid w:val="00D72745"/>
    <w:rsid w:val="00D76FDB"/>
    <w:rsid w:val="00D91498"/>
    <w:rsid w:val="00D93635"/>
    <w:rsid w:val="00DB012B"/>
    <w:rsid w:val="00DB10B5"/>
    <w:rsid w:val="00DB4BD1"/>
    <w:rsid w:val="00DC0689"/>
    <w:rsid w:val="00DC511E"/>
    <w:rsid w:val="00DD2471"/>
    <w:rsid w:val="00DD61C7"/>
    <w:rsid w:val="00DE10DB"/>
    <w:rsid w:val="00DE741E"/>
    <w:rsid w:val="00E33A66"/>
    <w:rsid w:val="00E35F60"/>
    <w:rsid w:val="00E507FF"/>
    <w:rsid w:val="00E5128B"/>
    <w:rsid w:val="00E70E6C"/>
    <w:rsid w:val="00E7109F"/>
    <w:rsid w:val="00E77796"/>
    <w:rsid w:val="00E917A9"/>
    <w:rsid w:val="00E94B85"/>
    <w:rsid w:val="00EA759B"/>
    <w:rsid w:val="00EA7ECB"/>
    <w:rsid w:val="00EB00B6"/>
    <w:rsid w:val="00EB237F"/>
    <w:rsid w:val="00EB3DA9"/>
    <w:rsid w:val="00EC155E"/>
    <w:rsid w:val="00EC3C03"/>
    <w:rsid w:val="00EC576E"/>
    <w:rsid w:val="00EC6ADC"/>
    <w:rsid w:val="00ED03E8"/>
    <w:rsid w:val="00ED07F4"/>
    <w:rsid w:val="00EE291F"/>
    <w:rsid w:val="00F10450"/>
    <w:rsid w:val="00F36334"/>
    <w:rsid w:val="00F44899"/>
    <w:rsid w:val="00F45B78"/>
    <w:rsid w:val="00F4661B"/>
    <w:rsid w:val="00F62117"/>
    <w:rsid w:val="00F87103"/>
    <w:rsid w:val="00F919FE"/>
    <w:rsid w:val="00FA2916"/>
    <w:rsid w:val="00FB340A"/>
    <w:rsid w:val="00FB6A4D"/>
    <w:rsid w:val="00FC4139"/>
    <w:rsid w:val="00FD5394"/>
    <w:rsid w:val="00FE6C10"/>
    <w:rsid w:val="00FF4A93"/>
    <w:rsid w:val="00FF4B50"/>
    <w:rsid w:val="044C0B6F"/>
    <w:rsid w:val="42AF1D4E"/>
    <w:rsid w:val="4CCD4822"/>
    <w:rsid w:val="7FB34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23"/>
    <w:unhideWhenUsed/>
    <w:qFormat/>
    <w:uiPriority w:val="9"/>
    <w:pPr>
      <w:keepNext/>
      <w:keepLines/>
      <w:spacing w:before="50" w:after="40" w:line="360" w:lineRule="auto"/>
      <w:ind w:firstLine="200" w:firstLineChars="200"/>
      <w:jc w:val="left"/>
      <w:outlineLvl w:val="1"/>
    </w:pPr>
    <w:rPr>
      <w:rFonts w:ascii="Times New Roman" w:hAnsi="Times New Roman" w:eastAsia="宋体" w:cstheme="majorBidi"/>
      <w:b/>
      <w:bCs/>
      <w:sz w:val="24"/>
      <w:szCs w:val="32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Date"/>
    <w:basedOn w:val="1"/>
    <w:next w:val="1"/>
    <w:link w:val="18"/>
    <w:semiHidden/>
    <w:unhideWhenUsed/>
    <w:qFormat/>
    <w:uiPriority w:val="99"/>
    <w:pPr>
      <w:ind w:left="100" w:leftChars="2500"/>
    </w:pPr>
  </w:style>
  <w:style w:type="paragraph" w:styleId="4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Subtitle"/>
    <w:basedOn w:val="1"/>
    <w:next w:val="1"/>
    <w:link w:val="21"/>
    <w:qFormat/>
    <w:uiPriority w:val="11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paragraph" w:styleId="7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8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table" w:styleId="10">
    <w:name w:val="Table Grid"/>
    <w:basedOn w:val="9"/>
    <w:unhideWhenUsed/>
    <w:qFormat/>
    <w:uiPriority w:val="59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2">
    <w:name w:val="Emphasis"/>
    <w:basedOn w:val="11"/>
    <w:qFormat/>
    <w:uiPriority w:val="20"/>
    <w:rPr>
      <w:i/>
      <w:iCs/>
    </w:rPr>
  </w:style>
  <w:style w:type="character" w:styleId="13">
    <w:name w:val="Hyperlink"/>
    <w:basedOn w:val="11"/>
    <w:semiHidden/>
    <w:unhideWhenUsed/>
    <w:qFormat/>
    <w:uiPriority w:val="99"/>
    <w:rPr>
      <w:color w:val="0000FF"/>
      <w:u w:val="single"/>
    </w:rPr>
  </w:style>
  <w:style w:type="character" w:customStyle="1" w:styleId="14">
    <w:name w:val="页眉 Char"/>
    <w:basedOn w:val="11"/>
    <w:link w:val="5"/>
    <w:qFormat/>
    <w:uiPriority w:val="99"/>
    <w:rPr>
      <w:sz w:val="18"/>
      <w:szCs w:val="18"/>
    </w:rPr>
  </w:style>
  <w:style w:type="character" w:customStyle="1" w:styleId="15">
    <w:name w:val="页脚 Char"/>
    <w:basedOn w:val="11"/>
    <w:link w:val="4"/>
    <w:qFormat/>
    <w:uiPriority w:val="99"/>
    <w:rPr>
      <w:sz w:val="18"/>
      <w:szCs w:val="18"/>
    </w:rPr>
  </w:style>
  <w:style w:type="table" w:customStyle="1" w:styleId="16">
    <w:name w:val="Plain Table 4"/>
    <w:basedOn w:val="9"/>
    <w:qFormat/>
    <w:uiPriority w:val="44"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character" w:customStyle="1" w:styleId="17">
    <w:name w:val="transsent"/>
    <w:basedOn w:val="11"/>
    <w:qFormat/>
    <w:uiPriority w:val="0"/>
  </w:style>
  <w:style w:type="character" w:customStyle="1" w:styleId="18">
    <w:name w:val="日期 Char"/>
    <w:basedOn w:val="11"/>
    <w:link w:val="3"/>
    <w:semiHidden/>
    <w:qFormat/>
    <w:uiPriority w:val="99"/>
  </w:style>
  <w:style w:type="paragraph" w:styleId="19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  <w:szCs w:val="24"/>
    </w:rPr>
  </w:style>
  <w:style w:type="character" w:customStyle="1" w:styleId="20">
    <w:name w:val="标题 Char"/>
    <w:basedOn w:val="11"/>
    <w:link w:val="8"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1">
    <w:name w:val="副标题 Char"/>
    <w:basedOn w:val="11"/>
    <w:link w:val="6"/>
    <w:qFormat/>
    <w:uiPriority w:val="11"/>
    <w:rPr>
      <w:b/>
      <w:bCs/>
      <w:kern w:val="28"/>
      <w:sz w:val="32"/>
      <w:szCs w:val="32"/>
    </w:rPr>
  </w:style>
  <w:style w:type="character" w:customStyle="1" w:styleId="22">
    <w:name w:val="Subtle Emphasis"/>
    <w:basedOn w:val="11"/>
    <w:qFormat/>
    <w:uiPriority w:val="19"/>
    <w:rPr>
      <w:i/>
      <w:iCs/>
      <w:color w:val="3F3F3F" w:themeColor="text1" w:themeTint="BF"/>
    </w:rPr>
  </w:style>
  <w:style w:type="character" w:customStyle="1" w:styleId="23">
    <w:name w:val="标题 2 Char"/>
    <w:basedOn w:val="11"/>
    <w:link w:val="2"/>
    <w:qFormat/>
    <w:uiPriority w:val="9"/>
    <w:rPr>
      <w:rFonts w:ascii="Times New Roman" w:hAnsi="Times New Roman" w:eastAsia="宋体" w:cstheme="majorBidi"/>
      <w:b/>
      <w:bCs/>
      <w:sz w:val="24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FE38EA-B9DF-4C2A-95CC-D5AD06EDA4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8</Words>
  <Characters>182</Characters>
  <Lines>2</Lines>
  <Paragraphs>1</Paragraphs>
  <TotalTime>12</TotalTime>
  <ScaleCrop>false</ScaleCrop>
  <LinksUpToDate>false</LinksUpToDate>
  <CharactersWithSpaces>200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10T03:10:00Z</dcterms:created>
  <dc:creator>mu xinyan</dc:creator>
  <cp:lastModifiedBy>黄麟</cp:lastModifiedBy>
  <cp:lastPrinted>2018-11-20T05:42:00Z</cp:lastPrinted>
  <dcterms:modified xsi:type="dcterms:W3CDTF">2025-06-27T03:25:00Z</dcterms:modified>
  <cp:revision>17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D202B2380DFC451D82A58880C24B3E9C</vt:lpwstr>
  </property>
  <property fmtid="{D5CDD505-2E9C-101B-9397-08002B2CF9AE}" pid="4" name="KSOTemplateDocerSaveRecord">
    <vt:lpwstr>eyJoZGlkIjoiODI3NGQ5ZGQ0YWM3MDA5YTBmMzE4MzQ5ZDhmMjUyZGMiLCJ1c2VySWQiOiIxNjcyNTY4NTUyIn0=</vt:lpwstr>
  </property>
</Properties>
</file>